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B5A43" w14:textId="0825861E" w:rsidR="00E83456" w:rsidRDefault="00E83456" w:rsidP="0027210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B430DF">
        <w:rPr>
          <w:b/>
          <w:bCs/>
        </w:rPr>
        <w:t>Python | Convert a list of Tuples into Dictionary</w:t>
      </w:r>
    </w:p>
    <w:p w14:paraId="2AF89D63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code to convert into dictionary</w:t>
      </w:r>
    </w:p>
    <w:p w14:paraId="1EBA9AC3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7CFDC5D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B430D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onvert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B430DF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tup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430DF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di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7C45DE75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430D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, b </w:t>
      </w:r>
      <w:r w:rsidRPr="00B430DF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tup:</w:t>
      </w:r>
    </w:p>
    <w:p w14:paraId="1F742651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i.</w:t>
      </w:r>
      <w:proofErr w:type="gramStart"/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etdefault</w:t>
      </w:r>
      <w:proofErr w:type="spellEnd"/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, []).append(b)</w:t>
      </w:r>
    </w:p>
    <w:p w14:paraId="45EEB5FC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430D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di</w:t>
      </w:r>
    </w:p>
    <w:p w14:paraId="71C8661A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3001E051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53075A6B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ups = [(</w:t>
      </w:r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akash</w:t>
      </w:r>
      <w:proofErr w:type="spellEnd"/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430DF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aurav</w:t>
      </w:r>
      <w:proofErr w:type="spellEnd"/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430DF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2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anand</w:t>
      </w:r>
      <w:proofErr w:type="spellEnd"/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430DF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4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</w:t>
      </w:r>
    </w:p>
    <w:p w14:paraId="5C24904A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(</w:t>
      </w:r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suraj</w:t>
      </w:r>
      <w:proofErr w:type="spellEnd"/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430DF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0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akhil</w:t>
      </w:r>
      <w:proofErr w:type="spellEnd"/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430DF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5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ashish</w:t>
      </w:r>
      <w:proofErr w:type="spellEnd"/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430DF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0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</w:t>
      </w:r>
    </w:p>
    <w:p w14:paraId="01C0436C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ictionary = {}</w:t>
      </w:r>
    </w:p>
    <w:p w14:paraId="47E74639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</w:t>
      </w:r>
      <w:proofErr w:type="gramStart"/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nvert(</w:t>
      </w:r>
      <w:proofErr w:type="gramEnd"/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ups, dictionary))</w:t>
      </w:r>
    </w:p>
    <w:p w14:paraId="2296D74F" w14:textId="533F4E97" w:rsidR="00B430DF" w:rsidRDefault="00B430DF" w:rsidP="00272106">
      <w:pPr>
        <w:ind w:left="-360"/>
        <w:rPr>
          <w:b/>
          <w:bCs/>
        </w:rPr>
      </w:pPr>
    </w:p>
    <w:p w14:paraId="3EB6D44B" w14:textId="1E7E180B" w:rsidR="00B430DF" w:rsidRPr="00B430DF" w:rsidRDefault="00B430DF" w:rsidP="00272106">
      <w:pPr>
        <w:ind w:left="-360"/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{'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akash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': [10], '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gaurav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': [12], '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anand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': [14], '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suraj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': [20], '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akhil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': [25], '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ashish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': [30]}</w:t>
      </w:r>
    </w:p>
    <w:p w14:paraId="48220F48" w14:textId="77777777" w:rsidR="00B430DF" w:rsidRPr="00B430DF" w:rsidRDefault="00B430DF" w:rsidP="00272106">
      <w:pPr>
        <w:pStyle w:val="ListParagraph"/>
        <w:ind w:left="-360"/>
        <w:rPr>
          <w:b/>
          <w:bCs/>
        </w:rPr>
      </w:pPr>
    </w:p>
    <w:p w14:paraId="59526D6B" w14:textId="2E00CF3E" w:rsidR="00E83456" w:rsidRDefault="00E83456" w:rsidP="0027210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B430DF">
        <w:rPr>
          <w:b/>
          <w:bCs/>
        </w:rPr>
        <w:t>Python counter and dictionary intersection example (Make a string using deletion and rearrangement)</w:t>
      </w:r>
    </w:p>
    <w:p w14:paraId="0FB94822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code to find if we can make first string from second by deleting some characters from second and rearranging remaining characters.</w:t>
      </w:r>
    </w:p>
    <w:p w14:paraId="52110104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rom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llections </w:t>
      </w:r>
      <w:r w:rsidRPr="00B430D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unter</w:t>
      </w:r>
    </w:p>
    <w:p w14:paraId="7160C6EC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8BC4F16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B430D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akeString</w:t>
      </w:r>
      <w:proofErr w:type="spellEnd"/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430DF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</w:t>
      </w:r>
      <w:proofErr w:type="gramStart"/>
      <w:r w:rsidRPr="00B430DF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1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B430DF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</w:t>
      </w:r>
      <w:proofErr w:type="gramEnd"/>
      <w:r w:rsidRPr="00B430DF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2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B32C280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55C9B97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onvert</w:t>
      </w:r>
      <w:proofErr w:type="gramEnd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both strings into dictionaries</w:t>
      </w:r>
    </w:p>
    <w:p w14:paraId="0CC9C9B3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utput</w:t>
      </w:r>
      <w:proofErr w:type="gramEnd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will be like str1="</w:t>
      </w:r>
      <w:proofErr w:type="spellStart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abbcc</w:t>
      </w:r>
      <w:proofErr w:type="spellEnd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",</w:t>
      </w:r>
    </w:p>
    <w:p w14:paraId="344B8356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ict1={'a':2,'b':2,'c':2}</w:t>
      </w:r>
    </w:p>
    <w:p w14:paraId="4FFA53A2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tr2 = '</w:t>
      </w:r>
      <w:proofErr w:type="spellStart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bbbcc</w:t>
      </w:r>
      <w:proofErr w:type="spellEnd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', dict2={'a':1,'b':3,'c':2}</w:t>
      </w:r>
    </w:p>
    <w:p w14:paraId="51673C13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dict1 = Counter(str1)</w:t>
      </w:r>
    </w:p>
    <w:p w14:paraId="00789706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dict2 = Counter(str2)</w:t>
      </w:r>
    </w:p>
    <w:p w14:paraId="2D4666CC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0E25AA2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ake</w:t>
      </w:r>
      <w:proofErr w:type="gramEnd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ntersection of two dictionaries</w:t>
      </w:r>
    </w:p>
    <w:p w14:paraId="06BBB283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utput</w:t>
      </w:r>
      <w:proofErr w:type="gramEnd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will be result = {'a':1,'b':2,'c':2}</w:t>
      </w:r>
    </w:p>
    <w:p w14:paraId="69BC0984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result = dict1 &amp; dict2</w:t>
      </w:r>
    </w:p>
    <w:p w14:paraId="6DC60A4E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1864E1E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ompare</w:t>
      </w:r>
      <w:proofErr w:type="gramEnd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sultant dictionary with first</w:t>
      </w:r>
    </w:p>
    <w:p w14:paraId="786FB16F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dictionary</w:t>
      </w:r>
      <w:proofErr w:type="gramEnd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omparison first compares keys</w:t>
      </w:r>
    </w:p>
    <w:p w14:paraId="6FF6D5AC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nd</w:t>
      </w:r>
      <w:proofErr w:type="gramEnd"/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n compares their corresponding values</w:t>
      </w:r>
    </w:p>
    <w:p w14:paraId="6B702C7B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430D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sult == dict1</w:t>
      </w:r>
    </w:p>
    <w:p w14:paraId="49675468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C1DFF03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program</w:t>
      </w:r>
    </w:p>
    <w:p w14:paraId="45CCD8C7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B430DF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__main__"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5EA51718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1 = </w:t>
      </w:r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proofErr w:type="spellStart"/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ABHISHEKsinGH</w:t>
      </w:r>
      <w:proofErr w:type="spellEnd"/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</w:p>
    <w:p w14:paraId="7E73D486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2 = </w:t>
      </w:r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proofErr w:type="spellStart"/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fhfBHkooIHnfndSHEKsiAnG</w:t>
      </w:r>
      <w:proofErr w:type="spellEnd"/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</w:p>
    <w:p w14:paraId="3CAD0C98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430D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</w:t>
      </w:r>
      <w:proofErr w:type="spellStart"/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akeString</w:t>
      </w:r>
      <w:proofErr w:type="spellEnd"/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tr</w:t>
      </w:r>
      <w:proofErr w:type="gramStart"/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1,str</w:t>
      </w:r>
      <w:proofErr w:type="gramEnd"/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2)==</w:t>
      </w:r>
      <w:r w:rsidRPr="00B430DF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5C8FD0F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B430D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Possible"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AA0FA20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  <w:r w:rsidRPr="00B430D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CA850A7" w14:textId="77777777" w:rsidR="00B430DF" w:rsidRPr="00B430DF" w:rsidRDefault="00B430DF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B430D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B430D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Not Possible"</w:t>
      </w:r>
      <w:r w:rsidRPr="00B430D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217689F" w14:textId="77777777" w:rsidR="00B430DF" w:rsidRDefault="00B430DF" w:rsidP="00272106">
      <w:pPr>
        <w:ind w:left="-360"/>
        <w:rPr>
          <w:b/>
          <w:bCs/>
        </w:rPr>
      </w:pPr>
    </w:p>
    <w:p w14:paraId="701B4C7F" w14:textId="0B5B2141" w:rsidR="00B430DF" w:rsidRPr="00B430DF" w:rsidRDefault="00B430DF" w:rsidP="00272106">
      <w:pPr>
        <w:ind w:left="-360"/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Possible</w:t>
      </w:r>
    </w:p>
    <w:p w14:paraId="4A3C7ABC" w14:textId="2CCAD47A" w:rsidR="00E83456" w:rsidRDefault="00E83456" w:rsidP="0027210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B430DF">
        <w:rPr>
          <w:b/>
          <w:bCs/>
        </w:rPr>
        <w:t>Python dictionary, set and counter to check if frequencies can become same</w:t>
      </w:r>
    </w:p>
    <w:p w14:paraId="7C460CD5" w14:textId="26673048" w:rsidR="0032628A" w:rsidRDefault="0032628A" w:rsidP="00272106">
      <w:pPr>
        <w:pStyle w:val="ListParagraph"/>
        <w:ind w:left="-360"/>
        <w:rPr>
          <w:b/>
          <w:bCs/>
        </w:rPr>
      </w:pPr>
    </w:p>
    <w:p w14:paraId="3A56554A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to Check if frequency of all characters can become same by one removal</w:t>
      </w:r>
    </w:p>
    <w:p w14:paraId="1D12D2D9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rom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llections </w:t>
      </w:r>
      <w:r w:rsidRPr="0032628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unter</w:t>
      </w:r>
    </w:p>
    <w:p w14:paraId="762F95F0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A98007E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2628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allSame</w:t>
      </w:r>
      <w:proofErr w:type="spellEnd"/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2628A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input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4578F41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3E1F9445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alculate</w:t>
      </w:r>
      <w:proofErr w:type="gramEnd"/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requency of each character</w:t>
      </w:r>
    </w:p>
    <w:p w14:paraId="5C87E4DF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nd</w:t>
      </w:r>
      <w:proofErr w:type="gramEnd"/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onvert string into dictionary</w:t>
      </w:r>
    </w:p>
    <w:p w14:paraId="646415A0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32628A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dict</w:t>
      </w:r>
      <w:proofErr w:type="spellEnd"/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Counter(input)</w:t>
      </w:r>
    </w:p>
    <w:p w14:paraId="6E9E9A6D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59738BD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ow</w:t>
      </w:r>
      <w:proofErr w:type="gramEnd"/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get list of all values and push it</w:t>
      </w:r>
    </w:p>
    <w:p w14:paraId="25688F4A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</w:t>
      </w:r>
      <w:proofErr w:type="gramEnd"/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et</w:t>
      </w:r>
    </w:p>
    <w:p w14:paraId="374DE18D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ame = </w:t>
      </w:r>
      <w:r w:rsidRPr="0032628A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list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2628A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et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Start"/>
      <w:r w:rsidRPr="0032628A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dict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values</w:t>
      </w:r>
      <w:proofErr w:type="spellEnd"/>
      <w:proofErr w:type="gramEnd"/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))</w:t>
      </w:r>
    </w:p>
    <w:p w14:paraId="41D2A5A1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928EF4C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628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2628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ame)&gt;</w:t>
      </w:r>
      <w:r w:rsidRPr="0032628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2712055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2628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2628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No'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8F24209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32628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en</w:t>
      </w:r>
      <w:proofErr w:type="spellEnd"/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same)==</w:t>
      </w:r>
      <w:r w:rsidRPr="0032628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2628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ame[</w:t>
      </w:r>
      <w:r w:rsidRPr="0032628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-</w:t>
      </w:r>
      <w:proofErr w:type="gramStart"/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ame[</w:t>
      </w:r>
      <w:proofErr w:type="gramEnd"/>
      <w:r w:rsidRPr="0032628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&gt;</w:t>
      </w:r>
      <w:r w:rsidRPr="0032628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50DC0EFD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2628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2628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No'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537D0D6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628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9535BCF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2628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2628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Yes'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DF60BA3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3293439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7EC53789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ow</w:t>
      </w:r>
      <w:proofErr w:type="gramEnd"/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heck if frequency of all characters</w:t>
      </w:r>
    </w:p>
    <w:p w14:paraId="6EF071E3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an</w:t>
      </w:r>
      <w:proofErr w:type="gramEnd"/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become same</w:t>
      </w:r>
    </w:p>
    <w:p w14:paraId="194DF9B1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5F70C840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program</w:t>
      </w:r>
    </w:p>
    <w:p w14:paraId="04BF2DFF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2628A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32628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__main__"</w:t>
      </w: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55454F2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nput = </w:t>
      </w:r>
      <w:r w:rsidRPr="0032628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proofErr w:type="spellStart"/>
      <w:r w:rsidRPr="0032628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xxxyyzzt</w:t>
      </w:r>
      <w:proofErr w:type="spellEnd"/>
      <w:r w:rsidRPr="0032628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</w:p>
    <w:p w14:paraId="7F4BA26D" w14:textId="77777777" w:rsidR="0032628A" w:rsidRPr="0032628A" w:rsidRDefault="0032628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llSame</w:t>
      </w:r>
      <w:proofErr w:type="spellEnd"/>
      <w:r w:rsidRPr="0032628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input)</w:t>
      </w:r>
    </w:p>
    <w:p w14:paraId="5FB3F905" w14:textId="19B84AEE" w:rsidR="0032628A" w:rsidRDefault="0032628A" w:rsidP="00272106">
      <w:pPr>
        <w:pStyle w:val="ListParagraph"/>
        <w:ind w:left="-360"/>
        <w:rPr>
          <w:b/>
          <w:bCs/>
        </w:rPr>
      </w:pPr>
    </w:p>
    <w:p w14:paraId="4E1F5D28" w14:textId="362A42C6" w:rsidR="0032628A" w:rsidRDefault="0032628A" w:rsidP="00272106">
      <w:pPr>
        <w:pStyle w:val="ListParagraph"/>
        <w:ind w:left="-360"/>
      </w:pPr>
      <w:r>
        <w:rPr>
          <w:b/>
          <w:bCs/>
        </w:rPr>
        <w:t xml:space="preserve">Output: </w:t>
      </w:r>
      <w:r w:rsidRPr="0032628A">
        <w:t>No</w:t>
      </w:r>
    </w:p>
    <w:p w14:paraId="0E5079ED" w14:textId="77777777" w:rsidR="0032628A" w:rsidRPr="00B430DF" w:rsidRDefault="0032628A" w:rsidP="00272106">
      <w:pPr>
        <w:pStyle w:val="ListParagraph"/>
        <w:ind w:left="-360"/>
        <w:rPr>
          <w:b/>
          <w:bCs/>
        </w:rPr>
      </w:pPr>
    </w:p>
    <w:p w14:paraId="0D3D6879" w14:textId="7B13F091" w:rsidR="00E83456" w:rsidRDefault="00E83456" w:rsidP="0027210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B430DF">
        <w:rPr>
          <w:b/>
          <w:bCs/>
        </w:rPr>
        <w:t xml:space="preserve">Scraping And Finding Ordered Words </w:t>
      </w:r>
      <w:proofErr w:type="gramStart"/>
      <w:r w:rsidRPr="00B430DF">
        <w:rPr>
          <w:b/>
          <w:bCs/>
        </w:rPr>
        <w:t>In</w:t>
      </w:r>
      <w:proofErr w:type="gramEnd"/>
      <w:r w:rsidRPr="00B430DF">
        <w:rPr>
          <w:b/>
          <w:bCs/>
        </w:rPr>
        <w:t xml:space="preserve"> A Dictionary using Python</w:t>
      </w:r>
    </w:p>
    <w:p w14:paraId="54E83102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find ordered words</w:t>
      </w:r>
    </w:p>
    <w:p w14:paraId="6AACEC38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quests</w:t>
      </w:r>
    </w:p>
    <w:p w14:paraId="06EF2006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EAC4D70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crapes the words from the URL below and stores</w:t>
      </w:r>
    </w:p>
    <w:p w14:paraId="5323918F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hem</w:t>
      </w:r>
      <w:proofErr w:type="gramEnd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n a list</w:t>
      </w:r>
    </w:p>
    <w:p w14:paraId="16940CEB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proofErr w:type="gramStart"/>
      <w:r w:rsidRPr="00610F5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getWords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8C05169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5001246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ontains</w:t>
      </w:r>
      <w:proofErr w:type="gramEnd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bout 2500 words</w:t>
      </w:r>
    </w:p>
    <w:p w14:paraId="3EC9B4D6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rl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http://www.puzzlers.org/pub/wordlists/unixdict.txt"</w:t>
      </w:r>
    </w:p>
    <w:p w14:paraId="5B2B526D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etchData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quests.get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rl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80613E3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C35C1B6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extracts</w:t>
      </w:r>
      <w:proofErr w:type="gramEnd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content of the webpage</w:t>
      </w:r>
    </w:p>
    <w:p w14:paraId="05551938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wordList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etchData.content</w:t>
      </w:r>
      <w:proofErr w:type="spellEnd"/>
    </w:p>
    <w:p w14:paraId="2CB5325E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E59FC64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decodes</w:t>
      </w:r>
      <w:proofErr w:type="gramEnd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UTF-8 encoded text and splits the</w:t>
      </w:r>
    </w:p>
    <w:p w14:paraId="1D3463AB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tring</w:t>
      </w:r>
      <w:proofErr w:type="gramEnd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o turn it into a list of words</w:t>
      </w:r>
    </w:p>
    <w:p w14:paraId="7DE05AB4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wordList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wordList.decode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utf-8"</w:t>
      </w:r>
      <w:proofErr w:type="gram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.split</w:t>
      </w:r>
      <w:proofErr w:type="gram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2304A573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44C0293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wordList</w:t>
      </w:r>
      <w:proofErr w:type="spellEnd"/>
    </w:p>
    <w:p w14:paraId="730B740D" w14:textId="77777777" w:rsidR="00610F55" w:rsidRPr="00610F55" w:rsidRDefault="00610F55" w:rsidP="00272106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9700ED6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unction</w:t>
      </w:r>
      <w:proofErr w:type="gramEnd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o determine whether a word is ordered or not</w:t>
      </w:r>
    </w:p>
    <w:p w14:paraId="7AF5E1CF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proofErr w:type="gramStart"/>
      <w:r w:rsidRPr="00610F5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sOrdered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5E4B9A3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2B26A5E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etching</w:t>
      </w:r>
      <w:proofErr w:type="gramEnd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</w:t>
      </w:r>
      <w:proofErr w:type="spellStart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wordList</w:t>
      </w:r>
      <w:proofErr w:type="spellEnd"/>
    </w:p>
    <w:p w14:paraId="41A79547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ollection = </w:t>
      </w:r>
      <w:proofErr w:type="spellStart"/>
      <w:proofErr w:type="gram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getWords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516ABD2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1CA67C3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ince</w:t>
      </w:r>
      <w:proofErr w:type="gramEnd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first few of the elements of the</w:t>
      </w:r>
    </w:p>
    <w:p w14:paraId="2CFB80D4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dictionary</w:t>
      </w:r>
      <w:proofErr w:type="gramEnd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re numbers, getting rid of those</w:t>
      </w:r>
    </w:p>
    <w:p w14:paraId="478A0873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umbers</w:t>
      </w:r>
      <w:proofErr w:type="gramEnd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by slicing off the first 17 elements</w:t>
      </w:r>
    </w:p>
    <w:p w14:paraId="15730FE7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ollection = </w:t>
      </w:r>
      <w:proofErr w:type="gram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llection[</w:t>
      </w:r>
      <w:proofErr w:type="gramEnd"/>
      <w:r w:rsidRPr="00610F5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6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]</w:t>
      </w:r>
    </w:p>
    <w:p w14:paraId="7A35C883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word =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'</w:t>
      </w:r>
    </w:p>
    <w:p w14:paraId="7C5A413F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D86113D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word </w:t>
      </w:r>
      <w:r w:rsidRPr="00610F5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llection:</w:t>
      </w:r>
    </w:p>
    <w:p w14:paraId="0B5014AD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result =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Word is ordered'</w:t>
      </w:r>
    </w:p>
    <w:p w14:paraId="1A35D737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610F5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1E8E0C75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l = </w:t>
      </w:r>
      <w:proofErr w:type="spellStart"/>
      <w:r w:rsidRPr="00610F5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word) - </w:t>
      </w:r>
      <w:r w:rsidRPr="00610F5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4A80B62D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6D9B5BD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</w:t>
      </w:r>
      <w:proofErr w:type="spellStart"/>
      <w:r w:rsidRPr="00610F5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word) &lt; </w:t>
      </w:r>
      <w:r w:rsidRPr="00610F5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 </w:t>
      </w: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kips the 1 and 2 lettered strings</w:t>
      </w:r>
    </w:p>
    <w:p w14:paraId="291DE1E3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continue</w:t>
      </w:r>
    </w:p>
    <w:p w14:paraId="7A6F8D37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4896953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raverses</w:t>
      </w:r>
      <w:proofErr w:type="gramEnd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rough all characters of the word in pairs</w:t>
      </w:r>
    </w:p>
    <w:p w14:paraId="469A4FD2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&lt; l:    </w:t>
      </w:r>
    </w:p>
    <w:p w14:paraId="28F50DBF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</w:t>
      </w:r>
      <w:proofErr w:type="spellStart"/>
      <w:r w:rsidRPr="00610F5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rd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word[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 &gt; </w:t>
      </w:r>
      <w:proofErr w:type="spellStart"/>
      <w:r w:rsidRPr="00610F5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rd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word[i+</w:t>
      </w:r>
      <w:r w:rsidRPr="00610F5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):</w:t>
      </w:r>
    </w:p>
    <w:p w14:paraId="5C1D25C9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result =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Word is not ordered'</w:t>
      </w:r>
    </w:p>
    <w:p w14:paraId="653F8235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break</w:t>
      </w:r>
    </w:p>
    <w:p w14:paraId="50732490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C4E8512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= </w:t>
      </w:r>
      <w:r w:rsidRPr="00610F5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1B53FECC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062AA4F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nly</w:t>
      </w:r>
      <w:proofErr w:type="gramEnd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printing the ordered words</w:t>
      </w:r>
    </w:p>
    <w:p w14:paraId="642C5623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result ==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Word is ordered'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3F17AD3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gramStart"/>
      <w:r w:rsidRPr="00610F5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word,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: '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result)</w:t>
      </w:r>
    </w:p>
    <w:p w14:paraId="3201A70D" w14:textId="77777777" w:rsidR="00610F55" w:rsidRPr="00610F55" w:rsidRDefault="00610F55" w:rsidP="00272106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472729F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xecute </w:t>
      </w:r>
      <w:proofErr w:type="spellStart"/>
      <w:proofErr w:type="gramStart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sOrdered</w:t>
      </w:r>
      <w:proofErr w:type="spellEnd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(</w:t>
      </w:r>
      <w:proofErr w:type="gramEnd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 function</w:t>
      </w:r>
    </w:p>
    <w:p w14:paraId="35A3E985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10F55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__main__'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C427026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  <w:proofErr w:type="spellStart"/>
      <w:proofErr w:type="gram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sOrdered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700E209" w14:textId="228CAE13" w:rsidR="00610F55" w:rsidRDefault="00610F55" w:rsidP="00272106">
      <w:pPr>
        <w:ind w:left="-360"/>
        <w:rPr>
          <w:b/>
          <w:bCs/>
        </w:rPr>
      </w:pPr>
    </w:p>
    <w:p w14:paraId="3AD593EE" w14:textId="77777777" w:rsidR="00610F55" w:rsidRPr="00610F55" w:rsidRDefault="00610F55" w:rsidP="00272106">
      <w:pPr>
        <w:pStyle w:val="HTMLPreformatted"/>
        <w:spacing w:after="150"/>
        <w:ind w:left="-360"/>
        <w:textAlignment w:val="baseline"/>
        <w:rPr>
          <w:rFonts w:eastAsia="Times New Roman" w:cs="Courier New"/>
          <w:color w:val="273239"/>
          <w:spacing w:val="2"/>
          <w:sz w:val="24"/>
          <w:szCs w:val="24"/>
          <w:lang w:val="en-US"/>
        </w:rPr>
      </w:pPr>
      <w:r>
        <w:rPr>
          <w:b/>
          <w:bCs/>
        </w:rPr>
        <w:t xml:space="preserve">Output: </w:t>
      </w:r>
      <w:proofErr w:type="spellStart"/>
      <w:r w:rsidRPr="00610F55">
        <w:rPr>
          <w:rFonts w:eastAsia="Times New Roman" w:cs="Courier New"/>
          <w:color w:val="273239"/>
          <w:spacing w:val="2"/>
          <w:sz w:val="24"/>
          <w:szCs w:val="24"/>
          <w:lang w:val="en-US"/>
        </w:rPr>
        <w:t>aau</w:t>
      </w:r>
      <w:proofErr w:type="spellEnd"/>
      <w:r w:rsidRPr="00610F55">
        <w:rPr>
          <w:rFonts w:eastAsia="Times New Roman" w:cs="Courier New"/>
          <w:color w:val="273239"/>
          <w:spacing w:val="2"/>
          <w:sz w:val="24"/>
          <w:szCs w:val="24"/>
          <w:lang w:val="en-US"/>
        </w:rPr>
        <w:t>: Word is ordered</w:t>
      </w:r>
    </w:p>
    <w:p w14:paraId="2E98F80A" w14:textId="77777777" w:rsidR="00610F55" w:rsidRPr="00610F55" w:rsidRDefault="00610F55" w:rsidP="002721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 w:rsidRPr="00610F55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abbe: Word is ordered</w:t>
      </w:r>
    </w:p>
    <w:p w14:paraId="3D7064A9" w14:textId="77777777" w:rsidR="00610F55" w:rsidRPr="00610F55" w:rsidRDefault="00610F55" w:rsidP="002721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 w:rsidRPr="00610F55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abbey: Word is ordered</w:t>
      </w:r>
    </w:p>
    <w:p w14:paraId="1BD276BF" w14:textId="77777777" w:rsidR="00610F55" w:rsidRPr="00610F55" w:rsidRDefault="00610F55" w:rsidP="002721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 w:rsidRPr="00610F55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abbot: Word is ordered</w:t>
      </w:r>
    </w:p>
    <w:p w14:paraId="74223E92" w14:textId="77777777" w:rsidR="00610F55" w:rsidRPr="00610F55" w:rsidRDefault="00610F55" w:rsidP="002721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proofErr w:type="spellStart"/>
      <w:r w:rsidRPr="00610F55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abbott</w:t>
      </w:r>
      <w:proofErr w:type="spellEnd"/>
      <w:r w:rsidRPr="00610F55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: Word is ordered</w:t>
      </w:r>
    </w:p>
    <w:p w14:paraId="60C7684A" w14:textId="77777777" w:rsidR="00610F55" w:rsidRPr="00610F55" w:rsidRDefault="00610F55" w:rsidP="002721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proofErr w:type="spellStart"/>
      <w:r w:rsidRPr="00610F55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abc</w:t>
      </w:r>
      <w:proofErr w:type="spellEnd"/>
      <w:r w:rsidRPr="00610F55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: Word is ordered</w:t>
      </w:r>
    </w:p>
    <w:p w14:paraId="5CF8C575" w14:textId="77777777" w:rsidR="00610F55" w:rsidRPr="00610F55" w:rsidRDefault="00610F55" w:rsidP="002721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proofErr w:type="spellStart"/>
      <w:r w:rsidRPr="00610F55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abe</w:t>
      </w:r>
      <w:proofErr w:type="spellEnd"/>
      <w:r w:rsidRPr="00610F55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: Word is ordered</w:t>
      </w:r>
    </w:p>
    <w:p w14:paraId="4EBC0CE5" w14:textId="77777777" w:rsidR="00610F55" w:rsidRPr="00610F55" w:rsidRDefault="00610F55" w:rsidP="002721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proofErr w:type="spellStart"/>
      <w:r w:rsidRPr="00610F55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abel</w:t>
      </w:r>
      <w:proofErr w:type="spellEnd"/>
      <w:r w:rsidRPr="00610F55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: Word is ordered</w:t>
      </w:r>
    </w:p>
    <w:p w14:paraId="1F477C8B" w14:textId="77777777" w:rsidR="00610F55" w:rsidRPr="00610F55" w:rsidRDefault="00610F55" w:rsidP="002721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 w:rsidRPr="00610F55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abet: Word is ordered</w:t>
      </w:r>
    </w:p>
    <w:p w14:paraId="1481A1B0" w14:textId="77777777" w:rsidR="00610F55" w:rsidRPr="00610F55" w:rsidRDefault="00610F55" w:rsidP="002721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 w:rsidRPr="00610F55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abo: Word is ordered</w:t>
      </w:r>
    </w:p>
    <w:p w14:paraId="4C249176" w14:textId="77777777" w:rsidR="00610F55" w:rsidRPr="00610F55" w:rsidRDefault="00610F55" w:rsidP="002721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 w:rsidRPr="00610F55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abort: Word is ordered</w:t>
      </w:r>
    </w:p>
    <w:p w14:paraId="31ED425F" w14:textId="77777777" w:rsidR="00610F55" w:rsidRPr="00610F55" w:rsidRDefault="00610F55" w:rsidP="002721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 w:rsidRPr="00610F55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accent: Word is ordered</w:t>
      </w:r>
    </w:p>
    <w:p w14:paraId="7617FC91" w14:textId="77777777" w:rsidR="00610F55" w:rsidRPr="00610F55" w:rsidRDefault="00610F55" w:rsidP="002721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 w:rsidRPr="00610F55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accept: Word is ordered</w:t>
      </w:r>
    </w:p>
    <w:p w14:paraId="09FED317" w14:textId="11414083" w:rsidR="00610F55" w:rsidRPr="00610F55" w:rsidRDefault="00610F55" w:rsidP="00272106">
      <w:pPr>
        <w:ind w:left="-360"/>
        <w:rPr>
          <w:b/>
          <w:bCs/>
        </w:rPr>
      </w:pPr>
    </w:p>
    <w:p w14:paraId="07DDAC33" w14:textId="6C157EA8" w:rsidR="00E83456" w:rsidRDefault="00E83456" w:rsidP="0027210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B430DF">
        <w:rPr>
          <w:b/>
          <w:bCs/>
        </w:rPr>
        <w:t>Possible Words using given characters in Python</w:t>
      </w:r>
    </w:p>
    <w:p w14:paraId="0FA8D7D0" w14:textId="24209B74" w:rsidR="00610F55" w:rsidRDefault="00610F55" w:rsidP="00272106">
      <w:pPr>
        <w:pStyle w:val="ListParagraph"/>
        <w:ind w:left="-360"/>
        <w:rPr>
          <w:b/>
          <w:bCs/>
        </w:rPr>
      </w:pPr>
    </w:p>
    <w:p w14:paraId="40203493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to print words which can be created</w:t>
      </w:r>
    </w:p>
    <w:p w14:paraId="2E8DBF2C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using</w:t>
      </w:r>
      <w:proofErr w:type="gramEnd"/>
      <w:r w:rsidRPr="00610F5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given set of characters</w:t>
      </w:r>
    </w:p>
    <w:p w14:paraId="0EEBD7AD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8BDAF6A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10F5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harCount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10F55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word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FFF2562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610F55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dict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{}</w:t>
      </w:r>
    </w:p>
    <w:p w14:paraId="2A4A236E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10F5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word:</w:t>
      </w:r>
    </w:p>
    <w:p w14:paraId="793DEC21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610F55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dict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 </w:t>
      </w:r>
      <w:proofErr w:type="spellStart"/>
      <w:proofErr w:type="gramStart"/>
      <w:r w:rsidRPr="00610F55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dict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get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10F5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+ </w:t>
      </w:r>
      <w:r w:rsidRPr="00610F5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57989E88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10F55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dict</w:t>
      </w:r>
      <w:proofErr w:type="spellEnd"/>
    </w:p>
    <w:p w14:paraId="15069AA8" w14:textId="77777777" w:rsidR="00610F55" w:rsidRPr="00610F55" w:rsidRDefault="00610F55" w:rsidP="00272106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967CAF1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10F5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ossible_</w:t>
      </w:r>
      <w:proofErr w:type="gramStart"/>
      <w:r w:rsidRPr="00610F5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words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610F55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words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610F55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charSet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DE143F5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word </w:t>
      </w:r>
      <w:r w:rsidRPr="00610F5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words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5F907FD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flag = </w:t>
      </w:r>
      <w:r w:rsidRPr="00610F5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5DB443A9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chars =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arCount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word)</w:t>
      </w:r>
    </w:p>
    <w:p w14:paraId="6794808F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key </w:t>
      </w:r>
      <w:r w:rsidRPr="00610F5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hars:</w:t>
      </w:r>
    </w:p>
    <w:p w14:paraId="4714E9CE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key </w:t>
      </w:r>
      <w:r w:rsidRPr="00610F5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not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10F5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arSet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085A6758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flag = </w:t>
      </w:r>
      <w:r w:rsidRPr="00610F5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0F3B56D7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27F2E99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arSet.count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key</w:t>
      </w:r>
      <w:proofErr w:type="gram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!</w:t>
      </w:r>
      <w:proofErr w:type="gram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 chars[key]:</w:t>
      </w:r>
    </w:p>
    <w:p w14:paraId="142BA224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flag = </w:t>
      </w:r>
      <w:r w:rsidRPr="00610F5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68F7EA9C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flag == </w:t>
      </w:r>
      <w:r w:rsidRPr="00610F5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09F050F8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610F5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word)</w:t>
      </w:r>
    </w:p>
    <w:p w14:paraId="635EFBF4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DF4B2E1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10F55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__main__"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F7F4984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nput = [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oo'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bat'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me'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eat'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oal'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boy'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run'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11341663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arSet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e'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o'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b'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a'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m'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'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10F5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l'</w:t>
      </w: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164B87BE" w14:textId="77777777" w:rsidR="00610F55" w:rsidRPr="00610F55" w:rsidRDefault="00610F55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ossible_</w:t>
      </w:r>
      <w:proofErr w:type="gram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words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put, </w:t>
      </w:r>
      <w:proofErr w:type="spellStart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arSet</w:t>
      </w:r>
      <w:proofErr w:type="spellEnd"/>
      <w:r w:rsidRPr="00610F5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1F86DD6" w14:textId="0874C0D5" w:rsidR="00610F55" w:rsidRDefault="00610F55" w:rsidP="00272106">
      <w:pPr>
        <w:pStyle w:val="ListParagraph"/>
        <w:ind w:left="-360"/>
        <w:rPr>
          <w:b/>
          <w:bCs/>
        </w:rPr>
      </w:pPr>
    </w:p>
    <w:p w14:paraId="02165F15" w14:textId="141961F7" w:rsidR="00610F55" w:rsidRPr="00610F55" w:rsidRDefault="00610F55" w:rsidP="00272106">
      <w:pPr>
        <w:pStyle w:val="ListParagraph"/>
        <w:ind w:left="-360"/>
      </w:pPr>
      <w:r>
        <w:rPr>
          <w:b/>
          <w:bCs/>
        </w:rPr>
        <w:t xml:space="preserve">Output: </w:t>
      </w:r>
      <w:r w:rsidRPr="00610F55">
        <w:t>me</w:t>
      </w:r>
    </w:p>
    <w:p w14:paraId="2CD00A03" w14:textId="0350D159" w:rsidR="00610F55" w:rsidRPr="00610F55" w:rsidRDefault="00610F55" w:rsidP="00272106">
      <w:pPr>
        <w:pStyle w:val="ListParagraph"/>
        <w:ind w:left="-360"/>
      </w:pPr>
      <w:r w:rsidRPr="00610F55">
        <w:t>goal</w:t>
      </w:r>
    </w:p>
    <w:p w14:paraId="5A2A4EDF" w14:textId="77777777" w:rsidR="00610F55" w:rsidRPr="00B430DF" w:rsidRDefault="00610F55" w:rsidP="00272106">
      <w:pPr>
        <w:pStyle w:val="ListParagraph"/>
        <w:ind w:left="-360"/>
        <w:rPr>
          <w:b/>
          <w:bCs/>
        </w:rPr>
      </w:pPr>
    </w:p>
    <w:p w14:paraId="5E23C384" w14:textId="724BA7F6" w:rsidR="00E83456" w:rsidRDefault="00E83456" w:rsidP="0027210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B430DF">
        <w:rPr>
          <w:b/>
          <w:bCs/>
        </w:rPr>
        <w:t>Python – Keys associated with Values in Dictionary</w:t>
      </w:r>
    </w:p>
    <w:p w14:paraId="5B777636" w14:textId="10FEDA8C" w:rsidR="004334EB" w:rsidRDefault="004334EB" w:rsidP="00272106">
      <w:pPr>
        <w:pStyle w:val="ListParagraph"/>
        <w:ind w:left="-360"/>
        <w:rPr>
          <w:b/>
          <w:bCs/>
        </w:rPr>
      </w:pPr>
    </w:p>
    <w:p w14:paraId="3C642759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code to demonstrate working of</w:t>
      </w:r>
    </w:p>
    <w:p w14:paraId="694648D0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Value's Key association</w:t>
      </w:r>
    </w:p>
    <w:p w14:paraId="48643857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loop + </w:t>
      </w:r>
      <w:proofErr w:type="gramStart"/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ms(</w:t>
      </w:r>
      <w:proofErr w:type="gramEnd"/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</w:t>
      </w:r>
    </w:p>
    <w:p w14:paraId="47D24735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902A1C8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ing</w:t>
      </w:r>
      <w:proofErr w:type="gramEnd"/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dictionary</w:t>
      </w:r>
    </w:p>
    <w:p w14:paraId="25055438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dict</w:t>
      </w:r>
      <w:proofErr w:type="spellEnd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{</w:t>
      </w:r>
      <w:r w:rsidRPr="004334E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proofErr w:type="spellStart"/>
      <w:r w:rsidRPr="004334E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fg</w:t>
      </w:r>
      <w:proofErr w:type="spellEnd"/>
      <w:proofErr w:type="gramStart"/>
      <w:r w:rsidRPr="004334E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:</w:t>
      </w:r>
      <w:proofErr w:type="gramEnd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[</w:t>
      </w:r>
      <w:r w:rsidRPr="004334EB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334EB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</w:t>
      </w:r>
      <w:r w:rsidRPr="004334E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is'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: [</w:t>
      </w:r>
      <w:r w:rsidRPr="004334EB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</w:t>
      </w:r>
      <w:r w:rsidRPr="004334E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best'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: [</w:t>
      </w:r>
      <w:r w:rsidRPr="004334EB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334EB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2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}</w:t>
      </w:r>
    </w:p>
    <w:p w14:paraId="587CA4A9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0C5C9B3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riginal dictionary</w:t>
      </w:r>
    </w:p>
    <w:p w14:paraId="7ED7BDDA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4334E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4334E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dictionary : "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4334EB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dict</w:t>
      </w:r>
      <w:proofErr w:type="spellEnd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359B4EA1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22448D6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ing</w:t>
      </w:r>
      <w:proofErr w:type="gramEnd"/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value list</w:t>
      </w:r>
    </w:p>
    <w:p w14:paraId="650B051E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val_list</w:t>
      </w:r>
      <w:proofErr w:type="spellEnd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</w:t>
      </w:r>
      <w:r w:rsidRPr="004334EB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334EB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72D045C2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B1118F7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Value's Key association</w:t>
      </w:r>
    </w:p>
    <w:p w14:paraId="19F78E61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loop + </w:t>
      </w:r>
      <w:proofErr w:type="gramStart"/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ms(</w:t>
      </w:r>
      <w:proofErr w:type="gramEnd"/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</w:t>
      </w:r>
    </w:p>
    <w:p w14:paraId="491DE020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mp = {}</w:t>
      </w:r>
    </w:p>
    <w:p w14:paraId="1A2C1101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34E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key, </w:t>
      </w:r>
      <w:proofErr w:type="spellStart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vals</w:t>
      </w:r>
      <w:proofErr w:type="spellEnd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334E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</w:t>
      </w:r>
      <w:proofErr w:type="gramStart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ict.items</w:t>
      </w:r>
      <w:proofErr w:type="spellEnd"/>
      <w:proofErr w:type="gramEnd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:</w:t>
      </w:r>
    </w:p>
    <w:p w14:paraId="279523FD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334E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val</w:t>
      </w:r>
      <w:proofErr w:type="spellEnd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334E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vals</w:t>
      </w:r>
      <w:proofErr w:type="spellEnd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1F926579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temp[</w:t>
      </w:r>
      <w:proofErr w:type="spellStart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val</w:t>
      </w:r>
      <w:proofErr w:type="spellEnd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 key</w:t>
      </w:r>
    </w:p>
    <w:p w14:paraId="4E4B8E26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[temp[</w:t>
      </w:r>
      <w:proofErr w:type="spellStart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</w:t>
      </w:r>
      <w:r w:rsidRPr="004334E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334E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val_list</w:t>
      </w:r>
      <w:proofErr w:type="spellEnd"/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439934AD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786A7C3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4334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sult</w:t>
      </w:r>
    </w:p>
    <w:p w14:paraId="33DED8A7" w14:textId="77777777" w:rsidR="004334EB" w:rsidRPr="004334EB" w:rsidRDefault="004334EB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4334E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4334E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keys mapped to "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4334EB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val_list) + </w:t>
      </w:r>
      <w:r w:rsidRPr="004334E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are : "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4334EB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4334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)</w:t>
      </w:r>
    </w:p>
    <w:p w14:paraId="1C12FA0A" w14:textId="5D358506" w:rsidR="004334EB" w:rsidRDefault="004334EB" w:rsidP="00272106">
      <w:pPr>
        <w:pStyle w:val="ListParagraph"/>
        <w:ind w:left="-360"/>
        <w:rPr>
          <w:b/>
          <w:bCs/>
        </w:rPr>
      </w:pPr>
    </w:p>
    <w:p w14:paraId="0174DC81" w14:textId="77777777" w:rsidR="004334EB" w:rsidRPr="004334EB" w:rsidRDefault="004334EB" w:rsidP="00272106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4334E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The original </w:t>
      </w:r>
      <w:proofErr w:type="gramStart"/>
      <w:r w:rsidRPr="004334E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dictionary :</w:t>
      </w:r>
      <w:proofErr w:type="gramEnd"/>
      <w:r w:rsidRPr="004334E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{'</w:t>
      </w:r>
      <w:proofErr w:type="spellStart"/>
      <w:r w:rsidRPr="004334E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gfg</w:t>
      </w:r>
      <w:proofErr w:type="spellEnd"/>
      <w:r w:rsidRPr="004334E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': [4, 5], 'is': [8], 'best': [10, 12]}</w:t>
      </w:r>
    </w:p>
    <w:p w14:paraId="693D1836" w14:textId="3FC7E8A7" w:rsidR="004334EB" w:rsidRDefault="004334EB" w:rsidP="00272106">
      <w:pPr>
        <w:pStyle w:val="ListParagraph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334E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keys mapped to [5, 10] are : ['</w:t>
      </w:r>
      <w:proofErr w:type="spellStart"/>
      <w:r w:rsidRPr="004334E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gfg</w:t>
      </w:r>
      <w:proofErr w:type="spellEnd"/>
      <w:r w:rsidRPr="004334E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', 'best']</w:t>
      </w:r>
    </w:p>
    <w:p w14:paraId="73351A6B" w14:textId="77777777" w:rsidR="00023DAC" w:rsidRPr="00B430DF" w:rsidRDefault="00023DAC" w:rsidP="00272106">
      <w:pPr>
        <w:pStyle w:val="ListParagraph"/>
        <w:ind w:left="-360"/>
        <w:rPr>
          <w:b/>
          <w:bCs/>
        </w:rPr>
      </w:pPr>
    </w:p>
    <w:p w14:paraId="1D10987D" w14:textId="5DBB1E07" w:rsidR="00E83456" w:rsidRDefault="00E83456" w:rsidP="0027210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B430DF">
        <w:rPr>
          <w:b/>
          <w:bCs/>
        </w:rPr>
        <w:t>Python program to Find the size of a Tuple</w:t>
      </w:r>
    </w:p>
    <w:p w14:paraId="6E7BD200" w14:textId="1F343394" w:rsidR="00C6374A" w:rsidRDefault="00C6374A" w:rsidP="00272106">
      <w:pPr>
        <w:pStyle w:val="ListParagraph"/>
        <w:ind w:left="-360"/>
        <w:rPr>
          <w:b/>
          <w:bCs/>
        </w:rPr>
      </w:pPr>
    </w:p>
    <w:p w14:paraId="7208E1B9" w14:textId="77777777" w:rsidR="00C6374A" w:rsidRPr="00C6374A" w:rsidRDefault="00C6374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6374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ys</w:t>
      </w:r>
    </w:p>
    <w:p w14:paraId="59C86CD1" w14:textId="77777777" w:rsidR="00C6374A" w:rsidRPr="00C6374A" w:rsidRDefault="00C6374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9037C71" w14:textId="77777777" w:rsidR="00C6374A" w:rsidRPr="00C6374A" w:rsidRDefault="00C6374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6374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C6374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ample</w:t>
      </w:r>
      <w:proofErr w:type="gramEnd"/>
      <w:r w:rsidRPr="00C6374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uples</w:t>
      </w:r>
    </w:p>
    <w:p w14:paraId="15C9F82F" w14:textId="77777777" w:rsidR="00C6374A" w:rsidRPr="00C6374A" w:rsidRDefault="00C6374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uple1 = (</w:t>
      </w:r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A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6374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B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6374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C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6374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042E3BE" w14:textId="77777777" w:rsidR="00C6374A" w:rsidRPr="00C6374A" w:rsidRDefault="00C6374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uple2 = (</w:t>
      </w:r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1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Raju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2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Nikhil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3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Deepanshu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1279A23" w14:textId="77777777" w:rsidR="00C6374A" w:rsidRPr="00C6374A" w:rsidRDefault="00C6374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Tuple3 = ((</w:t>
      </w:r>
      <w:r w:rsidRPr="00C6374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ion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</w:t>
      </w:r>
      <w:proofErr w:type="gramStart"/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 </w:t>
      </w:r>
      <w:r w:rsidRPr="00C6374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proofErr w:type="gramEnd"/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iger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C6374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Fox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C6374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Wolf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0750E758" w14:textId="77777777" w:rsidR="00C6374A" w:rsidRPr="00C6374A" w:rsidRDefault="00C6374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5C7C66D" w14:textId="77777777" w:rsidR="00C6374A" w:rsidRPr="00C6374A" w:rsidRDefault="00C6374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6374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C6374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</w:t>
      </w:r>
      <w:proofErr w:type="gramEnd"/>
      <w:r w:rsidRPr="00C6374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sizes of sample Tuples</w:t>
      </w:r>
    </w:p>
    <w:p w14:paraId="1C142AED" w14:textId="77777777" w:rsidR="00C6374A" w:rsidRPr="00C6374A" w:rsidRDefault="00C6374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C6374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ize of Tuple1: 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C6374A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ys.getsizeof</w:t>
      </w:r>
      <w:proofErr w:type="spellEnd"/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uple1)) + </w:t>
      </w:r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bytes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CBF8C15" w14:textId="77777777" w:rsidR="00C6374A" w:rsidRPr="00C6374A" w:rsidRDefault="00C6374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C6374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ize of Tuple2: 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C6374A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ys.getsizeof</w:t>
      </w:r>
      <w:proofErr w:type="spellEnd"/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uple2)) + </w:t>
      </w:r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bytes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B6DCE21" w14:textId="77777777" w:rsidR="00C6374A" w:rsidRPr="00C6374A" w:rsidRDefault="00C6374A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C6374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ize of Tuple3: 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C6374A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ys.getsizeof</w:t>
      </w:r>
      <w:proofErr w:type="spellEnd"/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uple3)) + </w:t>
      </w:r>
      <w:r w:rsidRPr="00C6374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bytes"</w:t>
      </w:r>
      <w:r w:rsidRPr="00C6374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0AB65B2" w14:textId="36BC0EED" w:rsidR="00C6374A" w:rsidRDefault="00C6374A" w:rsidP="00272106">
      <w:pPr>
        <w:pStyle w:val="ListParagraph"/>
        <w:ind w:left="-360"/>
        <w:rPr>
          <w:b/>
          <w:bCs/>
        </w:rPr>
      </w:pPr>
    </w:p>
    <w:p w14:paraId="6856A256" w14:textId="77777777" w:rsidR="00C6374A" w:rsidRPr="00C6374A" w:rsidRDefault="00C6374A" w:rsidP="00272106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C6374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ize of Tuple1: 88bytes</w:t>
      </w:r>
    </w:p>
    <w:p w14:paraId="5E9EBEF1" w14:textId="77777777" w:rsidR="00C6374A" w:rsidRPr="00C6374A" w:rsidRDefault="00C6374A" w:rsidP="00272106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C6374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ize of Tuple2: 88bytes</w:t>
      </w:r>
    </w:p>
    <w:p w14:paraId="67956DDE" w14:textId="35E764FF" w:rsidR="00C6374A" w:rsidRDefault="00C6374A" w:rsidP="00272106">
      <w:pPr>
        <w:pStyle w:val="ListParagraph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C6374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ize of Tuple3: 72bytes</w:t>
      </w:r>
    </w:p>
    <w:p w14:paraId="091A5498" w14:textId="77777777" w:rsidR="00C6374A" w:rsidRPr="00B430DF" w:rsidRDefault="00C6374A" w:rsidP="00272106">
      <w:pPr>
        <w:pStyle w:val="ListParagraph"/>
        <w:ind w:left="-360"/>
        <w:rPr>
          <w:b/>
          <w:bCs/>
        </w:rPr>
      </w:pPr>
    </w:p>
    <w:p w14:paraId="20B6BEB7" w14:textId="15051DA9" w:rsidR="00E83456" w:rsidRDefault="00E83456" w:rsidP="0027210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B430DF">
        <w:rPr>
          <w:b/>
          <w:bCs/>
        </w:rPr>
        <w:t>Python – Maximum and Minimum K elements in Tuple</w:t>
      </w:r>
    </w:p>
    <w:p w14:paraId="1753252B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code to demonstrate working of</w:t>
      </w:r>
    </w:p>
    <w:p w14:paraId="6BC58E01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aximum and Minimum K elements in Tuple</w:t>
      </w:r>
    </w:p>
    <w:p w14:paraId="14E59CB9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orted(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 + loop</w:t>
      </w:r>
    </w:p>
    <w:p w14:paraId="47BA2F76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CBB9BEE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ing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uple</w:t>
      </w:r>
    </w:p>
    <w:p w14:paraId="5459E009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tup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(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0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6F4ACA9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3909EBE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riginal tuple</w:t>
      </w:r>
    </w:p>
    <w:p w14:paraId="1E26C694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27210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27210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tuple is : "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272106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tup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509CD04A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AEF8D63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ing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K</w:t>
      </w:r>
    </w:p>
    <w:p w14:paraId="430FD506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K =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</w:p>
    <w:p w14:paraId="516C1AA6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B47397B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aximum and Minimum K elements in Tuple</w:t>
      </w:r>
    </w:p>
    <w:p w14:paraId="36750218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orted(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 + loop</w:t>
      </w:r>
    </w:p>
    <w:p w14:paraId="41DE2776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[]</w:t>
      </w:r>
    </w:p>
    <w:p w14:paraId="029CC46B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tup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272106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list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7210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orted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tup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5327FB96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FEB849C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dx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val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7210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7210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enumerate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tup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94B1A5B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7210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dx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&lt; K </w:t>
      </w:r>
      <w:r w:rsidRPr="0027210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or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dx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&gt;= </w:t>
      </w:r>
      <w:proofErr w:type="spellStart"/>
      <w:r w:rsidRPr="0027210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tup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- K:</w:t>
      </w:r>
    </w:p>
    <w:p w14:paraId="613EEC0C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proofErr w:type="gram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.append</w:t>
      </w:r>
      <w:proofErr w:type="spellEnd"/>
      <w:proofErr w:type="gram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val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5F28424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</w:t>
      </w:r>
      <w:r w:rsidRPr="00272106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tuple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</w:t>
      </w:r>
    </w:p>
    <w:p w14:paraId="03C4359E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949AE64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sult</w:t>
      </w:r>
    </w:p>
    <w:p w14:paraId="3AB3EA73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27210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27210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extracted values : "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272106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)</w:t>
      </w:r>
    </w:p>
    <w:p w14:paraId="004F9379" w14:textId="076285F6" w:rsidR="00272106" w:rsidRDefault="00272106" w:rsidP="00272106">
      <w:pPr>
        <w:ind w:left="-360"/>
        <w:rPr>
          <w:b/>
          <w:bCs/>
        </w:rPr>
      </w:pPr>
    </w:p>
    <w:p w14:paraId="2C7241A3" w14:textId="77777777" w:rsidR="00272106" w:rsidRPr="00272106" w:rsidRDefault="00272106" w:rsidP="00272106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27210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The original tuple </w:t>
      </w:r>
      <w:proofErr w:type="gramStart"/>
      <w:r w:rsidRPr="0027210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is :</w:t>
      </w:r>
      <w:proofErr w:type="gramEnd"/>
      <w:r w:rsidRPr="0027210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(5, 20, 3, 7, 6, 8)</w:t>
      </w:r>
    </w:p>
    <w:p w14:paraId="69B9D3C1" w14:textId="364CC483" w:rsidR="00272106" w:rsidRPr="00272106" w:rsidRDefault="00272106" w:rsidP="00272106">
      <w:pPr>
        <w:ind w:left="-360"/>
        <w:rPr>
          <w:b/>
          <w:bCs/>
        </w:rPr>
      </w:pPr>
      <w:r w:rsidRPr="0027210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The extracted </w:t>
      </w:r>
      <w:proofErr w:type="gramStart"/>
      <w:r w:rsidRPr="0027210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values :</w:t>
      </w:r>
      <w:proofErr w:type="gramEnd"/>
      <w:r w:rsidRPr="0027210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(3, 5, 8, 20)</w:t>
      </w:r>
    </w:p>
    <w:p w14:paraId="1DBF3B03" w14:textId="2C9FF8CE" w:rsidR="00E83456" w:rsidRDefault="00E83456" w:rsidP="0027210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B430DF">
        <w:rPr>
          <w:b/>
          <w:bCs/>
        </w:rPr>
        <w:t>Create a list of tuples from given list having number and its cube in each tuple</w:t>
      </w:r>
    </w:p>
    <w:p w14:paraId="7D1242E4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create a list of tuples</w:t>
      </w:r>
    </w:p>
    <w:p w14:paraId="409D2BD9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rom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given list having number and</w:t>
      </w:r>
    </w:p>
    <w:p w14:paraId="68A809F5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s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ube in each tuple</w:t>
      </w:r>
    </w:p>
    <w:p w14:paraId="1192EBF3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C728AFD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lastRenderedPageBreak/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ing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 list</w:t>
      </w:r>
    </w:p>
    <w:p w14:paraId="614AF136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st1 = [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131494A3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796F9E6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using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list comprehension to iterate each</w:t>
      </w:r>
    </w:p>
    <w:p w14:paraId="15FDA760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values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n list and create a tuple as specified</w:t>
      </w:r>
    </w:p>
    <w:p w14:paraId="3F0AD7E8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[(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val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gramStart"/>
      <w:r w:rsidRPr="0027210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ow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val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 </w:t>
      </w:r>
      <w:r w:rsidRPr="0027210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val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7210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ist1]</w:t>
      </w:r>
    </w:p>
    <w:p w14:paraId="1E09A471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2F64FA0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result</w:t>
      </w:r>
    </w:p>
    <w:p w14:paraId="6E599F63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</w:t>
      </w:r>
    </w:p>
    <w:p w14:paraId="1018CB35" w14:textId="453C9924" w:rsidR="00272106" w:rsidRDefault="00272106" w:rsidP="00272106">
      <w:pPr>
        <w:ind w:left="-360"/>
        <w:rPr>
          <w:b/>
          <w:bCs/>
        </w:rPr>
      </w:pPr>
    </w:p>
    <w:p w14:paraId="40CBD258" w14:textId="4CC7896E" w:rsidR="00272106" w:rsidRPr="00272106" w:rsidRDefault="00272106" w:rsidP="00272106">
      <w:pPr>
        <w:ind w:left="-360"/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(1, 1), (2, 8), (5, 125), (6, 216)]</w:t>
      </w:r>
    </w:p>
    <w:p w14:paraId="4C47B556" w14:textId="657C5BC3" w:rsidR="00E83456" w:rsidRDefault="00E83456" w:rsidP="0027210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B430DF">
        <w:rPr>
          <w:b/>
          <w:bCs/>
        </w:rPr>
        <w:t>Python – Adding Tuple to List and vice – versa</w:t>
      </w:r>
    </w:p>
    <w:p w14:paraId="3A635F50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code to demonstrate working of</w:t>
      </w:r>
    </w:p>
    <w:p w14:paraId="114C6392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uple to List and vice - versa</w:t>
      </w:r>
    </w:p>
    <w:p w14:paraId="3A9493E8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+= operator (list + tuple)</w:t>
      </w:r>
    </w:p>
    <w:p w14:paraId="70FB0A23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9C0DF44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ing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list</w:t>
      </w:r>
    </w:p>
    <w:p w14:paraId="27422BF7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309D6AAA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211BD9F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riginal list</w:t>
      </w:r>
    </w:p>
    <w:p w14:paraId="1DA449A4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27210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27210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list is : "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272106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42A9D9FE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91CAEB5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ing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uple</w:t>
      </w:r>
    </w:p>
    <w:p w14:paraId="2C670988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tup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(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9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7E56D98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7AA02C4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uple to List and vice - versa</w:t>
      </w:r>
    </w:p>
    <w:p w14:paraId="2038C291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+= operator (list + tuple)</w:t>
      </w:r>
    </w:p>
    <w:p w14:paraId="3C8CF258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= 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tup</w:t>
      </w:r>
      <w:proofErr w:type="spellEnd"/>
    </w:p>
    <w:p w14:paraId="0639E041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55CDF9F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sult</w:t>
      </w:r>
    </w:p>
    <w:p w14:paraId="06FBD7F1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27210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27210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container after addition : "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272106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6ED93E99" w14:textId="690BA5BD" w:rsidR="00272106" w:rsidRDefault="00272106" w:rsidP="00272106">
      <w:pPr>
        <w:ind w:left="-360"/>
        <w:rPr>
          <w:b/>
          <w:bCs/>
        </w:rPr>
      </w:pPr>
    </w:p>
    <w:p w14:paraId="39AECFB9" w14:textId="77777777" w:rsidR="00272106" w:rsidRPr="00272106" w:rsidRDefault="00272106" w:rsidP="00272106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27210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The original list </w:t>
      </w:r>
      <w:proofErr w:type="gramStart"/>
      <w:r w:rsidRPr="0027210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is :</w:t>
      </w:r>
      <w:proofErr w:type="gramEnd"/>
      <w:r w:rsidRPr="0027210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[5, 6, 7]</w:t>
      </w:r>
    </w:p>
    <w:p w14:paraId="7EE22776" w14:textId="0263C201" w:rsidR="00272106" w:rsidRPr="00272106" w:rsidRDefault="00272106" w:rsidP="00272106">
      <w:pPr>
        <w:ind w:left="-360"/>
        <w:rPr>
          <w:b/>
          <w:bCs/>
        </w:rPr>
      </w:pPr>
      <w:r w:rsidRPr="0027210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The container after </w:t>
      </w:r>
      <w:proofErr w:type="gramStart"/>
      <w:r w:rsidRPr="0027210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addition :</w:t>
      </w:r>
      <w:proofErr w:type="gramEnd"/>
      <w:r w:rsidRPr="0027210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[5, 6, 7, 9, 10]</w:t>
      </w:r>
    </w:p>
    <w:p w14:paraId="19FD4D95" w14:textId="696AC744" w:rsidR="009508F7" w:rsidRDefault="00E83456" w:rsidP="0027210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B430DF">
        <w:rPr>
          <w:b/>
          <w:bCs/>
        </w:rPr>
        <w:t>Python – Closest Pair to Kth index element in Tuple</w:t>
      </w:r>
    </w:p>
    <w:p w14:paraId="406B7CA8" w14:textId="769A03A8" w:rsidR="00272106" w:rsidRDefault="00272106" w:rsidP="00272106">
      <w:pPr>
        <w:pStyle w:val="ListParagraph"/>
        <w:ind w:left="-360"/>
        <w:rPr>
          <w:b/>
          <w:bCs/>
        </w:rPr>
      </w:pPr>
    </w:p>
    <w:p w14:paraId="31A671B8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code to demonstrate working of</w:t>
      </w:r>
    </w:p>
    <w:p w14:paraId="59657E2D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losest Pair to Kth index element in Tuple</w:t>
      </w:r>
    </w:p>
    <w:p w14:paraId="25A6787D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enumerate(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 + loop</w:t>
      </w:r>
    </w:p>
    <w:p w14:paraId="7E691BB6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1592030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ing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list</w:t>
      </w:r>
    </w:p>
    <w:p w14:paraId="733489B5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(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8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6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9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9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3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</w:t>
      </w:r>
    </w:p>
    <w:p w14:paraId="4193CE67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E6223C0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riginal list</w:t>
      </w:r>
    </w:p>
    <w:p w14:paraId="760270E3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27210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lastRenderedPageBreak/>
        <w:t>print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27210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list is : "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272106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56B1A322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7CC3421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ing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uple</w:t>
      </w:r>
    </w:p>
    <w:p w14:paraId="6FF8BB97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up = (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7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3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4417562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E410F3C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ing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K</w:t>
      </w:r>
    </w:p>
    <w:p w14:paraId="30F25A72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K =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5C84A599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7D1C4C8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losest Pair to Kth index element in Tuple</w:t>
      </w:r>
    </w:p>
    <w:p w14:paraId="75772391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enumerate(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 + loop</w:t>
      </w:r>
    </w:p>
    <w:p w14:paraId="769C55A1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in_dif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res =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999999999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7210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None</w:t>
      </w:r>
    </w:p>
    <w:p w14:paraId="668DE750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dx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val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7210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7210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enumerate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CEFE291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if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gramStart"/>
      <w:r w:rsidRPr="0027210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abs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up[K -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- 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val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K - </w:t>
      </w:r>
      <w:r w:rsidRPr="002721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</w:t>
      </w:r>
    </w:p>
    <w:p w14:paraId="49D3D434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7210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if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&lt; 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in_dif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5E80AEB9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in_dif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res = 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if</w:t>
      </w:r>
      <w:proofErr w:type="spellEnd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dx</w:t>
      </w:r>
      <w:proofErr w:type="spellEnd"/>
    </w:p>
    <w:p w14:paraId="09BBD543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5F12DF4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2721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sult</w:t>
      </w:r>
    </w:p>
    <w:p w14:paraId="107CAF7A" w14:textId="77777777" w:rsidR="00272106" w:rsidRPr="00272106" w:rsidRDefault="00272106" w:rsidP="0027210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27210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27210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nearest tuple to Kth index element is : "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272106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2721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est_list[res]))</w:t>
      </w:r>
    </w:p>
    <w:p w14:paraId="0D8B40F1" w14:textId="4E658CCD" w:rsidR="00272106" w:rsidRDefault="00272106" w:rsidP="00272106">
      <w:pPr>
        <w:pStyle w:val="ListParagraph"/>
        <w:ind w:left="-360"/>
        <w:rPr>
          <w:b/>
          <w:bCs/>
        </w:rPr>
      </w:pPr>
    </w:p>
    <w:p w14:paraId="53F7F271" w14:textId="77777777" w:rsidR="00272106" w:rsidRPr="00272106" w:rsidRDefault="00272106" w:rsidP="00272106">
      <w:pPr>
        <w:pStyle w:val="ListParagraph"/>
        <w:ind w:left="-360"/>
      </w:pPr>
      <w:r>
        <w:rPr>
          <w:b/>
          <w:bCs/>
        </w:rPr>
        <w:t xml:space="preserve">Output: </w:t>
      </w:r>
      <w:r w:rsidRPr="00272106">
        <w:t xml:space="preserve">The original list </w:t>
      </w:r>
      <w:proofErr w:type="gramStart"/>
      <w:r w:rsidRPr="00272106">
        <w:t>is :</w:t>
      </w:r>
      <w:proofErr w:type="gramEnd"/>
      <w:r w:rsidRPr="00272106">
        <w:t xml:space="preserve"> [(3, 4), (78, 76), (2, 3), (9, 8), (19, 23)]</w:t>
      </w:r>
    </w:p>
    <w:p w14:paraId="28D764A6" w14:textId="6A1CCC10" w:rsidR="00272106" w:rsidRPr="00272106" w:rsidRDefault="00272106" w:rsidP="00272106">
      <w:pPr>
        <w:pStyle w:val="ListParagraph"/>
        <w:ind w:left="-360"/>
      </w:pPr>
      <w:r w:rsidRPr="00272106">
        <w:t xml:space="preserve">The nearest tuple to Kth index element </w:t>
      </w:r>
      <w:proofErr w:type="gramStart"/>
      <w:r w:rsidRPr="00272106">
        <w:t>is :</w:t>
      </w:r>
      <w:proofErr w:type="gramEnd"/>
      <w:r w:rsidRPr="00272106">
        <w:t xml:space="preserve"> (19, 23)</w:t>
      </w:r>
    </w:p>
    <w:sectPr w:rsidR="00272106" w:rsidRPr="0027210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4DB51" w14:textId="77777777" w:rsidR="00C9316E" w:rsidRDefault="00C9316E" w:rsidP="00D05728">
      <w:pPr>
        <w:spacing w:after="0" w:line="240" w:lineRule="auto"/>
      </w:pPr>
      <w:r>
        <w:separator/>
      </w:r>
    </w:p>
  </w:endnote>
  <w:endnote w:type="continuationSeparator" w:id="0">
    <w:p w14:paraId="7D26A98D" w14:textId="77777777" w:rsidR="00C9316E" w:rsidRDefault="00C9316E" w:rsidP="00D05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D7C17" w14:textId="77777777" w:rsidR="00D05728" w:rsidRDefault="00D057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6D0A2" w14:textId="77777777" w:rsidR="00D05728" w:rsidRDefault="00D0572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A8DA8" w14:textId="77777777" w:rsidR="00D05728" w:rsidRDefault="00D057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2261D" w14:textId="77777777" w:rsidR="00C9316E" w:rsidRDefault="00C9316E" w:rsidP="00D05728">
      <w:pPr>
        <w:spacing w:after="0" w:line="240" w:lineRule="auto"/>
      </w:pPr>
      <w:r>
        <w:separator/>
      </w:r>
    </w:p>
  </w:footnote>
  <w:footnote w:type="continuationSeparator" w:id="0">
    <w:p w14:paraId="1CA1DD5C" w14:textId="77777777" w:rsidR="00C9316E" w:rsidRDefault="00C9316E" w:rsidP="00D057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59631" w14:textId="343F619E" w:rsidR="00D05728" w:rsidRDefault="00000000">
    <w:pPr>
      <w:pStyle w:val="Header"/>
    </w:pPr>
    <w:r>
      <w:rPr>
        <w:noProof/>
      </w:rPr>
      <w:pict w14:anchorId="7E90C4C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045938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AD82D" w14:textId="12D948EE" w:rsidR="00D05728" w:rsidRDefault="00000000">
    <w:pPr>
      <w:pStyle w:val="Header"/>
    </w:pPr>
    <w:r>
      <w:rPr>
        <w:noProof/>
      </w:rPr>
      <w:pict w14:anchorId="34CF8F1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045939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CB6CA" w14:textId="58E93AA0" w:rsidR="00D05728" w:rsidRDefault="00000000">
    <w:pPr>
      <w:pStyle w:val="Header"/>
    </w:pPr>
    <w:r>
      <w:rPr>
        <w:noProof/>
      </w:rPr>
      <w:pict w14:anchorId="067AE8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045937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F95EAA"/>
    <w:multiLevelType w:val="hybridMultilevel"/>
    <w:tmpl w:val="CCAA1A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37778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xMbIwNbYwMjNX0lEKTi0uzszPAykwrAUAZ9F06SwAAAA="/>
  </w:docVars>
  <w:rsids>
    <w:rsidRoot w:val="009508F7"/>
    <w:rsid w:val="00023DAC"/>
    <w:rsid w:val="00272106"/>
    <w:rsid w:val="0032628A"/>
    <w:rsid w:val="004334EB"/>
    <w:rsid w:val="00610F55"/>
    <w:rsid w:val="009508F7"/>
    <w:rsid w:val="00B430DF"/>
    <w:rsid w:val="00C27A45"/>
    <w:rsid w:val="00C6374A"/>
    <w:rsid w:val="00C9316E"/>
    <w:rsid w:val="00D05728"/>
    <w:rsid w:val="00E83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5BBD9A"/>
  <w15:chartTrackingRefBased/>
  <w15:docId w15:val="{EEB0B23E-A1A9-4BA0-8EDE-7705EC362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4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5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5728"/>
  </w:style>
  <w:style w:type="paragraph" w:styleId="Footer">
    <w:name w:val="footer"/>
    <w:basedOn w:val="Normal"/>
    <w:link w:val="FooterChar"/>
    <w:uiPriority w:val="99"/>
    <w:unhideWhenUsed/>
    <w:rsid w:val="00D05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572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0F5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10F55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42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86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3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7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5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52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2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5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1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04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18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6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4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1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5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7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6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8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7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54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2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6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33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8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7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3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9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9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1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37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0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5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0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7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909607">
                  <w:marLeft w:val="45"/>
                  <w:marRight w:val="0"/>
                  <w:marTop w:val="10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0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594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089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034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2221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3703766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7878136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7596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49551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4273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08671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30983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66802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831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7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6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8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63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2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9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9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3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0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0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75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2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8</Pages>
  <Words>1257</Words>
  <Characters>7165</Characters>
  <Application>Microsoft Office Word</Application>
  <DocSecurity>0</DocSecurity>
  <Lines>59</Lines>
  <Paragraphs>16</Paragraphs>
  <ScaleCrop>false</ScaleCrop>
  <Company/>
  <LinksUpToDate>false</LinksUpToDate>
  <CharactersWithSpaces>8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12</cp:revision>
  <dcterms:created xsi:type="dcterms:W3CDTF">2021-03-26T05:33:00Z</dcterms:created>
  <dcterms:modified xsi:type="dcterms:W3CDTF">2023-01-09T02:44:00Z</dcterms:modified>
</cp:coreProperties>
</file>